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2026F4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B23AE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2026F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2026F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2026F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9D3861" w:rsidRPr="000A0766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E7926" w:rsidP="00EE792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1. </w:t>
            </w:r>
            <w:r w:rsid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="009D3861"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r w:rsidR="002026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D3861"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="009D3861"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9D3861"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 и</w:t>
            </w:r>
            <w:r w:rsidR="008303AC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="009D3861"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8303AC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B23AE2" w:rsidRDefault="009D3861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2209BC" w:rsidRDefault="002209BC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209BC" w:rsidRDefault="002209BC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EE7926" w:rsidRPr="000A0766" w:rsidTr="00243E61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EE792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</w:t>
            </w:r>
            <w:r w:rsidRPr="00EE792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</w:tc>
      </w:tr>
      <w:tr w:rsidR="00EE7926" w:rsidRPr="000A0766" w:rsidTr="00243E61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E7926" w:rsidRPr="000A0766" w:rsidTr="00243E61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EE7926" w:rsidRPr="000A0766" w:rsidTr="00243E61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E7926" w:rsidRPr="000A0766" w:rsidTr="00243E61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E7926" w:rsidRPr="000A0766" w:rsidTr="00243E61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E7926" w:rsidRPr="000A0766" w:rsidTr="00243E61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B23AE2" w:rsidRDefault="00EE7926" w:rsidP="00243E61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E7926" w:rsidRPr="000A0766" w:rsidTr="00243E61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E7926" w:rsidRPr="000A0766" w:rsidTr="00243E61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E7926" w:rsidRPr="000A0766" w:rsidTr="00243E61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E7926" w:rsidRPr="000A0766" w:rsidTr="00243E61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E7926" w:rsidRPr="000A0766" w:rsidTr="00243E61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C43751" w:rsidRDefault="00EE7926" w:rsidP="00243E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К фактор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E79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EE7926" w:rsidRPr="000A0766" w:rsidRDefault="00EE7926" w:rsidP="00243E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E7926" w:rsidRPr="000A0766" w:rsidTr="00243E61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E7926" w:rsidRPr="000A0766" w:rsidTr="00243E61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E7926" w:rsidRPr="000A0766" w:rsidTr="00243E61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E7926" w:rsidRPr="000A0766" w:rsidTr="00243E61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E7926" w:rsidRPr="000A0766" w:rsidTr="00243E61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E7926" w:rsidRPr="000A0766" w:rsidTr="00243E61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E7926" w:rsidRPr="000A0766" w:rsidTr="00243E61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7926" w:rsidRPr="00C14560" w:rsidTr="00243E61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C14560" w:rsidRDefault="00EE7926" w:rsidP="00243E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E7926" w:rsidRPr="000A0766" w:rsidTr="00243E61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926" w:rsidRPr="000A0766" w:rsidRDefault="00EE7926" w:rsidP="00243E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E7926" w:rsidRPr="000A0766" w:rsidTr="00243E61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926" w:rsidRPr="000A0766" w:rsidRDefault="00EE7926" w:rsidP="00243E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E7926" w:rsidRDefault="00EE7926" w:rsidP="00EE7926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E7926" w:rsidRDefault="00EE7926" w:rsidP="00EE7926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E7926" w:rsidRPr="00EE7926" w:rsidRDefault="00EE7926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9D3861" w:rsidRPr="006D76A1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5D39A2" w:rsidP="00DC065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bookmarkStart w:id="0" w:name="_GoBack"/>
            <w:bookmarkEnd w:id="0"/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3. 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/или биомасу (дрвни пелет, брикет, сечка, пиролиза)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2209BC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 а кров без термичке изолациј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C0651" w:rsidRDefault="009D3861" w:rsidP="00DC065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2209B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2209B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2209B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2209B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DC065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2209BC" w:rsidRDefault="002209BC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E55D56" w:rsidRPr="006D76A1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DC0651" w:rsidP="00DC065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природни гас и/или 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а стамбене зграде</w:t>
            </w:r>
          </w:p>
        </w:tc>
      </w:tr>
      <w:tr w:rsidR="00E55D56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2209BC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 изолациј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B23AE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B23A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7250C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E55D56" w:rsidRPr="000A0766" w:rsidRDefault="00E55D56" w:rsidP="00B23AE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9569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B23AE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B23A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B23AE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2209BC" w:rsidRDefault="002209BC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D55ED" w:rsidRDefault="005D55ED" w:rsidP="002209BC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5D55ED" w:rsidRPr="006D76A1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AA3DAB" w:rsidP="00DC0651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5D55ED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2209BC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23AE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B23AE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B23AE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5≤К≤2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09497F">
        <w:trPr>
          <w:trHeight w:val="622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B23AE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B23AE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9569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B23AE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8930" w:type="dxa"/>
        <w:tblInd w:w="527" w:type="dxa"/>
        <w:tblCellMar>
          <w:left w:w="101" w:type="dxa"/>
          <w:right w:w="115" w:type="dxa"/>
        </w:tblCellMar>
        <w:tblLook w:val="04A0"/>
      </w:tblPr>
      <w:tblGrid>
        <w:gridCol w:w="7134"/>
        <w:gridCol w:w="1796"/>
      </w:tblGrid>
      <w:tr w:rsidR="009D3861" w:rsidRPr="000A0766" w:rsidTr="002209BC">
        <w:trPr>
          <w:trHeight w:val="667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AA3DAB" w:rsidP="00DC065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D3861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41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2209BC">
        <w:trPr>
          <w:trHeight w:val="346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2209BC">
        <w:trPr>
          <w:trHeight w:val="389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2209BC">
        <w:trPr>
          <w:trHeight w:val="338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без</w:t>
            </w:r>
            <w:r w:rsidR="00956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са термичком изолацијом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569DE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</w:t>
            </w:r>
            <w:r w:rsidR="00956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а кров без термичк</w:t>
            </w:r>
            <w:r w:rsidR="00956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</w:t>
            </w:r>
            <w:r w:rsidR="00956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ације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2209BC">
        <w:trPr>
          <w:trHeight w:val="281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9569D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2209BC">
        <w:trPr>
          <w:trHeight w:val="34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≤К&lt;22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2209BC">
        <w:trPr>
          <w:trHeight w:val="353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2209BC">
        <w:trPr>
          <w:trHeight w:val="353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09497F">
        <w:trPr>
          <w:trHeight w:val="538"/>
        </w:trPr>
        <w:tc>
          <w:tcPr>
            <w:tcW w:w="89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09497F">
        <w:trPr>
          <w:trHeight w:val="292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9569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2209BC">
        <w:trPr>
          <w:trHeight w:val="346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="004123C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2209BC">
      <w:pPr>
        <w:spacing w:after="0" w:line="240" w:lineRule="auto"/>
        <w:ind w:left="426"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2209BC">
      <w:pPr>
        <w:spacing w:after="0" w:line="276" w:lineRule="auto"/>
        <w:ind w:left="426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4DAE" w:rsidRDefault="00D54DAE" w:rsidP="00CB7E8C">
      <w:pPr>
        <w:spacing w:after="0" w:line="240" w:lineRule="auto"/>
      </w:pPr>
      <w:r>
        <w:separator/>
      </w:r>
    </w:p>
  </w:endnote>
  <w:endnote w:type="continuationSeparator" w:id="1">
    <w:p w:rsidR="00D54DAE" w:rsidRDefault="00D54DA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4DAE" w:rsidRDefault="00D54DAE" w:rsidP="00CB7E8C">
      <w:pPr>
        <w:spacing w:after="0" w:line="240" w:lineRule="auto"/>
      </w:pPr>
      <w:r>
        <w:separator/>
      </w:r>
    </w:p>
  </w:footnote>
  <w:footnote w:type="continuationSeparator" w:id="1">
    <w:p w:rsidR="00D54DAE" w:rsidRDefault="00D54DA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3AC" w:rsidRPr="0066540E" w:rsidRDefault="008303AC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497F"/>
    <w:rsid w:val="00096283"/>
    <w:rsid w:val="000A0D4F"/>
    <w:rsid w:val="000A3E04"/>
    <w:rsid w:val="000A570B"/>
    <w:rsid w:val="000A762E"/>
    <w:rsid w:val="000B5B83"/>
    <w:rsid w:val="000D0585"/>
    <w:rsid w:val="000D4ACD"/>
    <w:rsid w:val="000D62C7"/>
    <w:rsid w:val="000F34C9"/>
    <w:rsid w:val="000F445E"/>
    <w:rsid w:val="00103269"/>
    <w:rsid w:val="00115E5A"/>
    <w:rsid w:val="00121771"/>
    <w:rsid w:val="001247E7"/>
    <w:rsid w:val="001444DB"/>
    <w:rsid w:val="00145D69"/>
    <w:rsid w:val="00157B30"/>
    <w:rsid w:val="00165F07"/>
    <w:rsid w:val="001C1E1E"/>
    <w:rsid w:val="00201EE4"/>
    <w:rsid w:val="002026F4"/>
    <w:rsid w:val="00202E9F"/>
    <w:rsid w:val="0020470D"/>
    <w:rsid w:val="00215AAC"/>
    <w:rsid w:val="002209BC"/>
    <w:rsid w:val="002264EA"/>
    <w:rsid w:val="002B31BC"/>
    <w:rsid w:val="002B5978"/>
    <w:rsid w:val="002C788C"/>
    <w:rsid w:val="002D37E0"/>
    <w:rsid w:val="00370499"/>
    <w:rsid w:val="00385BD4"/>
    <w:rsid w:val="003D67B7"/>
    <w:rsid w:val="003E5425"/>
    <w:rsid w:val="003E735E"/>
    <w:rsid w:val="00410446"/>
    <w:rsid w:val="004123C1"/>
    <w:rsid w:val="004135DF"/>
    <w:rsid w:val="00414D8E"/>
    <w:rsid w:val="00425CAA"/>
    <w:rsid w:val="00436EAA"/>
    <w:rsid w:val="0044310C"/>
    <w:rsid w:val="00451A10"/>
    <w:rsid w:val="004912EC"/>
    <w:rsid w:val="004A60B6"/>
    <w:rsid w:val="004B1A84"/>
    <w:rsid w:val="004D2C2E"/>
    <w:rsid w:val="004D6560"/>
    <w:rsid w:val="004D7ACC"/>
    <w:rsid w:val="004E3338"/>
    <w:rsid w:val="004F36FC"/>
    <w:rsid w:val="004F4F22"/>
    <w:rsid w:val="00503952"/>
    <w:rsid w:val="005220B1"/>
    <w:rsid w:val="0052721F"/>
    <w:rsid w:val="0058199F"/>
    <w:rsid w:val="005A2199"/>
    <w:rsid w:val="005C600A"/>
    <w:rsid w:val="005D39A2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B67D4"/>
    <w:rsid w:val="006C252A"/>
    <w:rsid w:val="006C4891"/>
    <w:rsid w:val="006E46BB"/>
    <w:rsid w:val="006F1F74"/>
    <w:rsid w:val="007014C4"/>
    <w:rsid w:val="0072339D"/>
    <w:rsid w:val="007250C2"/>
    <w:rsid w:val="007354A5"/>
    <w:rsid w:val="0073744E"/>
    <w:rsid w:val="00756C04"/>
    <w:rsid w:val="00770A36"/>
    <w:rsid w:val="00773C17"/>
    <w:rsid w:val="00775046"/>
    <w:rsid w:val="007B05FB"/>
    <w:rsid w:val="007B1CD8"/>
    <w:rsid w:val="007E37D4"/>
    <w:rsid w:val="00810731"/>
    <w:rsid w:val="00811065"/>
    <w:rsid w:val="00814F24"/>
    <w:rsid w:val="008303AC"/>
    <w:rsid w:val="00871655"/>
    <w:rsid w:val="00882D11"/>
    <w:rsid w:val="008868D5"/>
    <w:rsid w:val="008A0D35"/>
    <w:rsid w:val="008A4FBB"/>
    <w:rsid w:val="008C7551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69DE"/>
    <w:rsid w:val="0097541E"/>
    <w:rsid w:val="0097747A"/>
    <w:rsid w:val="00983E78"/>
    <w:rsid w:val="00996108"/>
    <w:rsid w:val="009A0D6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191"/>
    <w:rsid w:val="00A949DA"/>
    <w:rsid w:val="00AA3DAB"/>
    <w:rsid w:val="00AB0591"/>
    <w:rsid w:val="00AE07AA"/>
    <w:rsid w:val="00AE5A07"/>
    <w:rsid w:val="00B159AD"/>
    <w:rsid w:val="00B23AE2"/>
    <w:rsid w:val="00B335B4"/>
    <w:rsid w:val="00B33650"/>
    <w:rsid w:val="00B66347"/>
    <w:rsid w:val="00B74A26"/>
    <w:rsid w:val="00B8177E"/>
    <w:rsid w:val="00B90B12"/>
    <w:rsid w:val="00BA268C"/>
    <w:rsid w:val="00BB6CA4"/>
    <w:rsid w:val="00BC3C11"/>
    <w:rsid w:val="00BC770A"/>
    <w:rsid w:val="00BD4741"/>
    <w:rsid w:val="00BD7CE2"/>
    <w:rsid w:val="00BE3026"/>
    <w:rsid w:val="00C02441"/>
    <w:rsid w:val="00C0509B"/>
    <w:rsid w:val="00C3240C"/>
    <w:rsid w:val="00C462E1"/>
    <w:rsid w:val="00C50153"/>
    <w:rsid w:val="00CA0418"/>
    <w:rsid w:val="00CB0FBC"/>
    <w:rsid w:val="00CB2FAD"/>
    <w:rsid w:val="00CB7E8C"/>
    <w:rsid w:val="00CC78DF"/>
    <w:rsid w:val="00CE3995"/>
    <w:rsid w:val="00D13CF6"/>
    <w:rsid w:val="00D17F10"/>
    <w:rsid w:val="00D24529"/>
    <w:rsid w:val="00D4209D"/>
    <w:rsid w:val="00D54D97"/>
    <w:rsid w:val="00D54DAE"/>
    <w:rsid w:val="00D745B6"/>
    <w:rsid w:val="00D778AB"/>
    <w:rsid w:val="00D853EF"/>
    <w:rsid w:val="00D94E38"/>
    <w:rsid w:val="00DA40E3"/>
    <w:rsid w:val="00DA53D4"/>
    <w:rsid w:val="00DA7892"/>
    <w:rsid w:val="00DC0651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E7926"/>
    <w:rsid w:val="00EF59A7"/>
    <w:rsid w:val="00F06655"/>
    <w:rsid w:val="00F22C3C"/>
    <w:rsid w:val="00F26C03"/>
    <w:rsid w:val="00F43B94"/>
    <w:rsid w:val="00F46C23"/>
    <w:rsid w:val="00F54A5B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3CCCE-20B4-4333-835A-15124C3B1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8</Pages>
  <Words>1431</Words>
  <Characters>8162</Characters>
  <Application>Microsoft Office Word</Application>
  <DocSecurity>0</DocSecurity>
  <Lines>68</Lines>
  <Paragraphs>1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vetlana Jovicevic</cp:lastModifiedBy>
  <cp:revision>3</cp:revision>
  <cp:lastPrinted>2022-07-15T12:24:00Z</cp:lastPrinted>
  <dcterms:created xsi:type="dcterms:W3CDTF">2022-07-22T06:37:00Z</dcterms:created>
  <dcterms:modified xsi:type="dcterms:W3CDTF">2022-07-22T09:14:00Z</dcterms:modified>
</cp:coreProperties>
</file>